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7675B6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Latn-CS"/>
        </w:rPr>
      </w:pPr>
      <w:bookmarkStart w:id="0" w:name="_GoBack"/>
      <w:bookmarkEnd w:id="0"/>
      <w:r w:rsidRPr="007675B6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ПРИЛОГ </w:t>
      </w:r>
      <w:r w:rsidR="009D3861" w:rsidRPr="007675B6">
        <w:rPr>
          <w:rFonts w:ascii="Times New Roman" w:hAnsi="Times New Roman" w:cs="Times New Roman"/>
          <w:b/>
          <w:bCs/>
          <w:sz w:val="24"/>
          <w:szCs w:val="24"/>
          <w:lang w:val="sr-Latn-CS"/>
        </w:rPr>
        <w:t>4</w:t>
      </w: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="007675B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:rsidR="009D3861" w:rsidRPr="000A0766" w:rsidRDefault="009D3861" w:rsidP="007675B6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6D76A1" w:rsidRDefault="00E55D56" w:rsidP="007675B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6D76A1" w:rsidRDefault="00E55D56" w:rsidP="007675B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43751" w:rsidRDefault="00E55D56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:rsidR="00E55D56" w:rsidRPr="000A0766" w:rsidRDefault="00E55D56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E51645" w:rsidRDefault="00E55D56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C14560" w:rsidRDefault="00E55D56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55D56" w:rsidRPr="000A0766" w:rsidRDefault="00E55D56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E55D56" w:rsidRPr="000A0766" w:rsidRDefault="00E55D56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5D55ED" w:rsidP="007675B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43751" w:rsidRDefault="005D55ED" w:rsidP="00FC6B72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6D76A1" w:rsidRDefault="00F26C03" w:rsidP="00FC6B72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:rsidTr="00FC6B72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:rsidTr="00FC6B72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:rsidTr="00FC6B72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Default="005D55ED" w:rsidP="00FC6B72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:rsidR="00F26C03" w:rsidRPr="00E51645" w:rsidRDefault="00F26C03" w:rsidP="00FC6B72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:rsidTr="00FC6B72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:rsidTr="00FC6B72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:rsidTr="00FC6B72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:rsidTr="00FC6B72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C14560" w:rsidRDefault="005D55ED" w:rsidP="00FC6B7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:rsidTr="00FC6B72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5D55ED" w:rsidRPr="000A0766" w:rsidRDefault="005D55ED" w:rsidP="00FC6B7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:rsidTr="00FC6B72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D55ED" w:rsidRPr="000A0766" w:rsidRDefault="005D55ED" w:rsidP="00FC6B7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5E62" w:rsidRDefault="004F5E62" w:rsidP="00CB7E8C">
      <w:pPr>
        <w:spacing w:after="0" w:line="240" w:lineRule="auto"/>
      </w:pPr>
      <w:r>
        <w:separator/>
      </w:r>
    </w:p>
  </w:endnote>
  <w:endnote w:type="continuationSeparator" w:id="0">
    <w:p w:rsidR="004F5E62" w:rsidRDefault="004F5E6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5E62" w:rsidRDefault="004F5E62" w:rsidP="00CB7E8C">
      <w:pPr>
        <w:spacing w:after="0" w:line="240" w:lineRule="auto"/>
      </w:pPr>
      <w:r>
        <w:separator/>
      </w:r>
    </w:p>
  </w:footnote>
  <w:footnote w:type="continuationSeparator" w:id="0">
    <w:p w:rsidR="004F5E62" w:rsidRDefault="004F5E6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3861" w:rsidRPr="0066540E" w:rsidRDefault="009D3861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4F5E6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00315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675B6"/>
    <w:rsid w:val="00770A36"/>
    <w:rsid w:val="00775046"/>
    <w:rsid w:val="007B05FB"/>
    <w:rsid w:val="007B1CD8"/>
    <w:rsid w:val="007E37D4"/>
    <w:rsid w:val="00810731"/>
    <w:rsid w:val="00811065"/>
    <w:rsid w:val="00814F24"/>
    <w:rsid w:val="00836FD8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A547F"/>
    <w:rsid w:val="009B4BCA"/>
    <w:rsid w:val="009B7CE0"/>
    <w:rsid w:val="009D3861"/>
    <w:rsid w:val="009D786F"/>
    <w:rsid w:val="009E1035"/>
    <w:rsid w:val="009E2DD9"/>
    <w:rsid w:val="009F3C49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B6193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11DF76D-ABFE-4867-9FEE-0F133E8FB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F71B0-722E-4080-B5F3-7A6EC3831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02</Words>
  <Characters>970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ilica Prokovic</cp:lastModifiedBy>
  <cp:revision>2</cp:revision>
  <cp:lastPrinted>2021-07-21T07:14:00Z</cp:lastPrinted>
  <dcterms:created xsi:type="dcterms:W3CDTF">2022-07-26T06:39:00Z</dcterms:created>
  <dcterms:modified xsi:type="dcterms:W3CDTF">2022-07-26T06:39:00Z</dcterms:modified>
</cp:coreProperties>
</file>